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EED20" w14:textId="0C421B70" w:rsidR="00C473A1" w:rsidRP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1 (2022)</w:t>
      </w:r>
    </w:p>
    <w:p w14:paraId="5F235487" w14:textId="2CE5EA07" w:rsidR="00C473A1" w:rsidRDefault="00C473A1" w:rsidP="00C473A1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A VOICE FROM HEAVEN</w:t>
      </w:r>
    </w:p>
    <w:p w14:paraId="7264F8EC" w14:textId="3FD72060" w:rsidR="00C473A1" w:rsidRDefault="00C473A1" w:rsidP="00C473A1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1:1-13</w:t>
      </w:r>
    </w:p>
    <w:p w14:paraId="3B01C6FC" w14:textId="0E70729F" w:rsidR="00C473A1" w:rsidRDefault="00C473A1" w:rsidP="00C473A1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1:11</w:t>
      </w:r>
    </w:p>
    <w:p w14:paraId="0AE9F1EA" w14:textId="4BF261AB" w:rsidR="00C473A1" w:rsidRDefault="00C473A1" w:rsidP="00C473A1">
      <w:pPr>
        <w:spacing w:after="0"/>
        <w:rPr>
          <w:rFonts w:ascii="Agency FB" w:hAnsi="Agency FB"/>
          <w:sz w:val="28"/>
          <w:szCs w:val="28"/>
        </w:rPr>
      </w:pPr>
    </w:p>
    <w:p w14:paraId="2C99B7C9" w14:textId="66816B58" w:rsid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C473A1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0E00073B" w14:textId="77777777" w:rsidR="00C473A1" w:rsidRP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40E7279E" w14:textId="578203A6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is one form of recognition you received growing up, whether at school, at home, or from friends?</w:t>
      </w:r>
    </w:p>
    <w:p w14:paraId="31D2E9F2" w14:textId="09AB61E1" w:rsidR="00C473A1" w:rsidRDefault="00C473A1" w:rsidP="00C473A1">
      <w:pPr>
        <w:spacing w:after="0"/>
        <w:rPr>
          <w:rFonts w:ascii="Agency FB" w:hAnsi="Agency FB"/>
          <w:sz w:val="28"/>
          <w:szCs w:val="28"/>
        </w:rPr>
      </w:pPr>
    </w:p>
    <w:p w14:paraId="0ED6A645" w14:textId="32222A5E" w:rsid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C473A1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63C01A02" w14:textId="77777777" w:rsidR="00C473A1" w:rsidRP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0E73EA80" w14:textId="141436B9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 w:rsidRPr="00C473A1">
        <w:rPr>
          <w:rFonts w:ascii="Agency FB" w:hAnsi="Agency FB"/>
          <w:sz w:val="28"/>
          <w:szCs w:val="28"/>
        </w:rPr>
        <w:t xml:space="preserve">Read verses 1-3. What do Mark’s first words in verse 1 teach us about Jesus? According to Isaiah’s prophecy, who is sending out his messenger? Why? </w:t>
      </w:r>
    </w:p>
    <w:p w14:paraId="668406D2" w14:textId="77777777" w:rsidR="00C473A1" w:rsidRPr="00C473A1" w:rsidRDefault="00C473A1" w:rsidP="00C473A1">
      <w:pPr>
        <w:pStyle w:val="ListParagraph"/>
        <w:spacing w:after="0"/>
        <w:rPr>
          <w:rFonts w:ascii="Agency FB" w:hAnsi="Agency FB"/>
          <w:sz w:val="28"/>
          <w:szCs w:val="28"/>
        </w:rPr>
      </w:pPr>
    </w:p>
    <w:p w14:paraId="47F90F90" w14:textId="77777777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4-5. ? How was Isaiah’s prophecy fulfilled? (4) What were the two aspects of John’s ministry? How did the people respond to John’s preaching? </w:t>
      </w:r>
    </w:p>
    <w:p w14:paraId="38D6DA42" w14:textId="77777777" w:rsidR="00C473A1" w:rsidRPr="00C473A1" w:rsidRDefault="00C473A1" w:rsidP="00C473A1">
      <w:pPr>
        <w:pStyle w:val="ListParagraph"/>
        <w:rPr>
          <w:rFonts w:ascii="Agency FB" w:hAnsi="Agency FB"/>
          <w:sz w:val="28"/>
          <w:szCs w:val="28"/>
        </w:rPr>
      </w:pPr>
    </w:p>
    <w:p w14:paraId="7A9AE744" w14:textId="07AD9E8D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6-8. What does the description in verse 6 reveal John’s lifestyle? What was the theme of John’s message? (7-8) What is the difference between John’s baptism and Jesus’? </w:t>
      </w:r>
    </w:p>
    <w:p w14:paraId="23A71F34" w14:textId="77777777" w:rsidR="00C473A1" w:rsidRPr="00C473A1" w:rsidRDefault="00C473A1" w:rsidP="00C473A1">
      <w:pPr>
        <w:pStyle w:val="ListParagraph"/>
        <w:rPr>
          <w:rFonts w:ascii="Agency FB" w:hAnsi="Agency FB"/>
          <w:sz w:val="28"/>
          <w:szCs w:val="28"/>
        </w:rPr>
      </w:pPr>
    </w:p>
    <w:p w14:paraId="5AB9D95A" w14:textId="09BB3282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 w:rsidRPr="00C473A1">
        <w:rPr>
          <w:rFonts w:ascii="Agency FB" w:hAnsi="Agency FB"/>
          <w:sz w:val="28"/>
          <w:szCs w:val="28"/>
        </w:rPr>
        <w:t>Read verses 9-11. Who baptized Jesus?</w:t>
      </w:r>
      <w:r>
        <w:rPr>
          <w:rFonts w:ascii="Agency FB" w:hAnsi="Agency FB"/>
          <w:sz w:val="28"/>
          <w:szCs w:val="28"/>
        </w:rPr>
        <w:t xml:space="preserve"> (9)</w:t>
      </w:r>
      <w:r w:rsidRPr="00C473A1">
        <w:rPr>
          <w:rFonts w:ascii="Agency FB" w:hAnsi="Agency FB"/>
          <w:sz w:val="28"/>
          <w:szCs w:val="28"/>
        </w:rPr>
        <w:t xml:space="preserve"> Why was this event significant? </w:t>
      </w:r>
      <w:r>
        <w:rPr>
          <w:rFonts w:ascii="Agency FB" w:hAnsi="Agency FB"/>
          <w:sz w:val="28"/>
          <w:szCs w:val="28"/>
        </w:rPr>
        <w:t xml:space="preserve">What happened after Jesus was baptized? To whom was the voice from heaven speaking? Why do you think Jesus needed to hear the voice from heaven? </w:t>
      </w:r>
    </w:p>
    <w:p w14:paraId="014A6685" w14:textId="77777777" w:rsidR="00C473A1" w:rsidRPr="00C473A1" w:rsidRDefault="00C473A1" w:rsidP="00C473A1">
      <w:pPr>
        <w:pStyle w:val="ListParagraph"/>
        <w:rPr>
          <w:rFonts w:ascii="Agency FB" w:hAnsi="Agency FB"/>
          <w:sz w:val="28"/>
          <w:szCs w:val="28"/>
        </w:rPr>
      </w:pPr>
    </w:p>
    <w:p w14:paraId="28F404EB" w14:textId="0536104E" w:rsid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 w:rsidRPr="00C473A1">
        <w:rPr>
          <w:rFonts w:ascii="Agency FB" w:hAnsi="Agency FB"/>
          <w:sz w:val="28"/>
          <w:szCs w:val="28"/>
        </w:rPr>
        <w:t xml:space="preserve">Read verses 12-13. Who sent Jesus into the wilderness? What implication does Jesus’ experience of temptation have for the temptations we face? </w:t>
      </w:r>
      <w:r>
        <w:rPr>
          <w:rFonts w:ascii="Agency FB" w:hAnsi="Agency FB"/>
          <w:sz w:val="28"/>
          <w:szCs w:val="28"/>
        </w:rPr>
        <w:t xml:space="preserve">What do the phrase “he was with the wild animals” and “angels attended him” indicate? </w:t>
      </w:r>
    </w:p>
    <w:p w14:paraId="46030130" w14:textId="77777777" w:rsidR="00C473A1" w:rsidRPr="00C473A1" w:rsidRDefault="00C473A1" w:rsidP="00C473A1">
      <w:pPr>
        <w:spacing w:after="0"/>
        <w:rPr>
          <w:rFonts w:ascii="Agency FB" w:hAnsi="Agency FB"/>
          <w:sz w:val="28"/>
          <w:szCs w:val="28"/>
        </w:rPr>
      </w:pPr>
    </w:p>
    <w:p w14:paraId="2CC661B6" w14:textId="5BB2B1F7" w:rsid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C473A1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71623881" w14:textId="77777777" w:rsidR="00C473A1" w:rsidRPr="00C473A1" w:rsidRDefault="00C473A1" w:rsidP="00C473A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</w:p>
    <w:p w14:paraId="149FC19A" w14:textId="4AEC4E37" w:rsidR="00C473A1" w:rsidRPr="00C473A1" w:rsidRDefault="00C473A1" w:rsidP="00C473A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 What would be your response if God is telling you something directly today? </w:t>
      </w:r>
    </w:p>
    <w:sectPr w:rsidR="00C473A1" w:rsidRPr="00C47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A6C75"/>
    <w:multiLevelType w:val="hybridMultilevel"/>
    <w:tmpl w:val="D17E4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LMwMTKzNDG1MDZW0lEKTi0uzszPAykwrAUABHxs5CwAAAA="/>
  </w:docVars>
  <w:rsids>
    <w:rsidRoot w:val="00C473A1"/>
    <w:rsid w:val="00C4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6B74E"/>
  <w15:chartTrackingRefBased/>
  <w15:docId w15:val="{03D66D2D-6024-4D3C-9959-F2B1D986E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7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82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dcterms:created xsi:type="dcterms:W3CDTF">2022-02-27T03:40:00Z</dcterms:created>
  <dcterms:modified xsi:type="dcterms:W3CDTF">2022-02-27T04:46:00Z</dcterms:modified>
</cp:coreProperties>
</file>